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60ED1" w:rsidRDefault="008B2950">
      <w:pPr>
        <w:spacing w:before="240" w:after="200"/>
      </w:pPr>
      <w:r>
        <w:t xml:space="preserve">CoolSculpting for </w:t>
      </w:r>
      <w:proofErr w:type="spellStart"/>
      <w:r>
        <w:t>Men.Article.Triology</w:t>
      </w:r>
      <w:proofErr w:type="spellEnd"/>
      <w:r>
        <w:t xml:space="preserve"> Medical </w:t>
      </w:r>
      <w:proofErr w:type="spellStart"/>
      <w:r>
        <w:t>Spa.KA</w:t>
      </w:r>
      <w:proofErr w:type="spellEnd"/>
    </w:p>
    <w:p w14:paraId="00000002" w14:textId="77777777" w:rsidR="00360ED1" w:rsidRDefault="008B2950">
      <w:pPr>
        <w:spacing w:before="240" w:after="200"/>
      </w:pPr>
      <w:r>
        <w:t>KW CoolSculpting for men</w:t>
      </w:r>
    </w:p>
    <w:p w14:paraId="00000003" w14:textId="77777777" w:rsidR="00360ED1" w:rsidRDefault="008B2950">
      <w:pPr>
        <w:spacing w:before="240" w:after="200"/>
      </w:pPr>
      <w:r>
        <w:t>/CoolSculpting for men</w:t>
      </w:r>
    </w:p>
    <w:p w14:paraId="00000004" w14:textId="77777777" w:rsidR="00360ED1" w:rsidRDefault="008B2950">
      <w:pPr>
        <w:spacing w:before="240" w:after="200"/>
      </w:pPr>
      <w:r>
        <w:t>Meta: CoolSculpting for men is the best way men can reduce stubborn fat and contour a leaner, sexier physique without invasive surgery or pain. Learn more here.</w:t>
      </w:r>
    </w:p>
    <w:p w14:paraId="00000005" w14:textId="77777777" w:rsidR="00360ED1" w:rsidRDefault="008B2950">
      <w:pPr>
        <w:spacing w:before="240" w:after="200"/>
      </w:pPr>
      <w:r>
        <w:t>CoolSculpting for Men | Effective Fat Reduction for Men</w:t>
      </w:r>
    </w:p>
    <w:p w14:paraId="00000006" w14:textId="5C0BD839" w:rsidR="00360ED1" w:rsidRDefault="008B2950">
      <w:pPr>
        <w:spacing w:before="240" w:after="200"/>
      </w:pPr>
      <w:r>
        <w:t>CoolSculpting is a popular fat reductio</w:t>
      </w:r>
      <w:r>
        <w:t>n alternative to liposuction. This revolutionary procedure uses advanced cooling technology to freeze fat cells that accumulate in certain areas like the belly, love handles, and thighs. This treatment virtually eliminates those stubborn fat cells and prov</w:t>
      </w:r>
      <w:r>
        <w:t xml:space="preserve">ides patients with lasting fat reduction. With more than </w:t>
      </w:r>
      <w:r w:rsidR="00D00656">
        <w:t>9</w:t>
      </w:r>
      <w:r>
        <w:t xml:space="preserve"> million CoolSculpting treatments done worldwide, the popularity continues to rise, as does the number of male patients. Read on to </w:t>
      </w:r>
      <w:r w:rsidRPr="00D00656">
        <w:rPr>
          <w:u w:val="single"/>
        </w:rPr>
        <w:t>learn more about fat freezing</w:t>
      </w:r>
      <w:r>
        <w:t xml:space="preserve"> and how it works for men.</w:t>
      </w:r>
    </w:p>
    <w:p w14:paraId="00000007" w14:textId="77777777" w:rsidR="00360ED1" w:rsidRDefault="008B2950">
      <w:pPr>
        <w:spacing w:before="240" w:after="200"/>
      </w:pPr>
      <w:r>
        <w:t>What is Co</w:t>
      </w:r>
      <w:r>
        <w:t>olSculpting?</w:t>
      </w:r>
    </w:p>
    <w:p w14:paraId="00000008" w14:textId="4D72DA5F" w:rsidR="00360ED1" w:rsidRDefault="008B2950">
      <w:pPr>
        <w:spacing w:before="240" w:after="200"/>
      </w:pPr>
      <w:r>
        <w:t xml:space="preserve">This fat reduction treatment is the best way to reduce stubborn fat cells non-invasively. During the treatment, a trained technician will apply a CoolSculpting applicator to the </w:t>
      </w:r>
      <w:r w:rsidRPr="00D00656">
        <w:t>desired treatment area.</w:t>
      </w:r>
      <w:r>
        <w:t xml:space="preserve"> This proprietary applicator exposes the s</w:t>
      </w:r>
      <w:r>
        <w:t xml:space="preserve">kin to a calibrated cooling that effectively </w:t>
      </w:r>
      <w:r w:rsidRPr="00D00656">
        <w:rPr>
          <w:u w:val="single"/>
        </w:rPr>
        <w:t>“freezes” the fat cells</w:t>
      </w:r>
      <w:r>
        <w:t>. After the fat cells die, they process out of the body naturally as a form of waste. CoolSculpting provides men and women with natural, lasting fat reduction. Once the fat cells are remov</w:t>
      </w:r>
      <w:r>
        <w:t>ed, they can never re-grow.</w:t>
      </w:r>
    </w:p>
    <w:p w14:paraId="4A305C48" w14:textId="5FC67DF5" w:rsidR="00D00656" w:rsidRPr="00D00656" w:rsidRDefault="00D00656" w:rsidP="00D00656">
      <w:pPr>
        <w:spacing w:before="240" w:after="200"/>
        <w:jc w:val="right"/>
        <w:rPr>
          <w:u w:val="single"/>
        </w:rPr>
      </w:pPr>
      <w:r w:rsidRPr="00D00656">
        <w:rPr>
          <w:u w:val="single"/>
        </w:rPr>
        <w:t>See CoolSculpting before and after pics &gt;&gt;</w:t>
      </w:r>
    </w:p>
    <w:p w14:paraId="00000009" w14:textId="77777777" w:rsidR="00360ED1" w:rsidRDefault="008B2950">
      <w:pPr>
        <w:spacing w:before="240" w:after="200"/>
      </w:pPr>
      <w:r>
        <w:t>Why Are More Men Turning to CoolSculpting?</w:t>
      </w:r>
    </w:p>
    <w:p w14:paraId="0000000A" w14:textId="77777777" w:rsidR="00360ED1" w:rsidRDefault="008B2950">
      <w:pPr>
        <w:spacing w:before="240" w:after="200"/>
      </w:pPr>
      <w:r>
        <w:t>While women commonly turn to CoolSculpting, hoping to improve their bodies and self-confidence, there is a rise in male patients. Men are actively seeking the help of CoolSculpting to s</w:t>
      </w:r>
      <w:r>
        <w:t>lim down their physique and contour a more sculpted body. This treatment allows men the chance to define their muscles and reduce fat without the need for painful, time-consuming surgery.</w:t>
      </w:r>
    </w:p>
    <w:p w14:paraId="0000000B" w14:textId="77777777" w:rsidR="00360ED1" w:rsidRDefault="008B2950">
      <w:pPr>
        <w:spacing w:before="240" w:after="200"/>
      </w:pPr>
      <w:r>
        <w:t>CoolSculpting for Men | Top 3 Treatment Areas</w:t>
      </w:r>
    </w:p>
    <w:p w14:paraId="58399EEF" w14:textId="35930A38" w:rsidR="00D00656" w:rsidRDefault="008B2950">
      <w:pPr>
        <w:spacing w:before="240" w:after="200"/>
      </w:pPr>
      <w:r>
        <w:t xml:space="preserve">The most popular </w:t>
      </w:r>
      <w:r w:rsidRPr="00D00656">
        <w:rPr>
          <w:u w:val="single"/>
        </w:rPr>
        <w:t>CoolS</w:t>
      </w:r>
      <w:r w:rsidRPr="00D00656">
        <w:rPr>
          <w:u w:val="single"/>
        </w:rPr>
        <w:t>culpting treatment zones</w:t>
      </w:r>
      <w:r>
        <w:t xml:space="preserve"> include the lower abdomen, love handles, and thighs for women. However, for men, the most popular treatment areas are the abdomen, love handles, and chest.</w:t>
      </w:r>
    </w:p>
    <w:p w14:paraId="0000000D" w14:textId="77777777" w:rsidR="00360ED1" w:rsidRDefault="008B2950">
      <w:pPr>
        <w:spacing w:before="240" w:after="200"/>
      </w:pPr>
      <w:r>
        <w:t>CoolSculpting for Men Eliminates Embarrassing Man Boobs</w:t>
      </w:r>
    </w:p>
    <w:p w14:paraId="0000000E" w14:textId="677C7CB9" w:rsidR="00360ED1" w:rsidRDefault="008B2950">
      <w:pPr>
        <w:spacing w:before="240" w:after="200"/>
      </w:pPr>
      <w:r>
        <w:lastRenderedPageBreak/>
        <w:t>For many men, the f</w:t>
      </w:r>
      <w:r>
        <w:t xml:space="preserve">at that accumulates in the chest is notoriously diet and </w:t>
      </w:r>
      <w:proofErr w:type="gramStart"/>
      <w:r>
        <w:t>exercise-resistant</w:t>
      </w:r>
      <w:proofErr w:type="gramEnd"/>
      <w:r>
        <w:t>. This leads men to struggle with moobs or man boobs. CoolSculpting is the perfect treatment to help men eliminate this embarrassing issue without pain, surgery, or recovery. CoolSc</w:t>
      </w:r>
      <w:r>
        <w:t>ulpting patients can enjoy a quick, convenient treatment in 35 minutes then return to their daily schedule. This is an attractive option for men. T</w:t>
      </w:r>
      <w:r>
        <w:t>hey desire a discreet way to help them achieve a sculpted body without letting everyone know they utilize a</w:t>
      </w:r>
      <w:r>
        <w:t xml:space="preserve"> cosmetic treatment.</w:t>
      </w:r>
    </w:p>
    <w:p w14:paraId="0000000F" w14:textId="77777777" w:rsidR="00360ED1" w:rsidRDefault="008B2950">
      <w:pPr>
        <w:spacing w:before="240" w:after="200"/>
      </w:pPr>
      <w:r>
        <w:t>CoolSculpting for Men Near Me</w:t>
      </w:r>
    </w:p>
    <w:p w14:paraId="00000010" w14:textId="11186E87" w:rsidR="00360ED1" w:rsidRDefault="008B2950">
      <w:pPr>
        <w:spacing w:before="240" w:after="200"/>
      </w:pPr>
      <w:r>
        <w:t xml:space="preserve">If you want to learn more about CoolSculpting for men and how it can help you achieve a more sculpted, lean physique, contact </w:t>
      </w:r>
      <w:hyperlink r:id="rId4" w:history="1">
        <w:r w:rsidRPr="0038631E">
          <w:rPr>
            <w:rStyle w:val="Hyperlink"/>
          </w:rPr>
          <w:t>Trilogy Medical Spa</w:t>
        </w:r>
      </w:hyperlink>
      <w:r>
        <w:t>. We are a premier CoolSculpting provider with exceptional t</w:t>
      </w:r>
      <w:r>
        <w:t xml:space="preserve">reatment technicians helping each man achieve optimal fat reduction. Schedule a complimentary consultation and learn more. Call us at 801-747-2273 or reach out to us online. </w:t>
      </w:r>
    </w:p>
    <w:p w14:paraId="00000011" w14:textId="77777777" w:rsidR="00360ED1" w:rsidRDefault="00360ED1"/>
    <w:sectPr w:rsidR="00360ED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MyNDA2NTM3MTNS0lEKTi0uzszPAykwrAUAk3g1RywAAAA="/>
  </w:docVars>
  <w:rsids>
    <w:rsidRoot w:val="00360ED1"/>
    <w:rsid w:val="00360ED1"/>
    <w:rsid w:val="0038631E"/>
    <w:rsid w:val="008B2950"/>
    <w:rsid w:val="00D00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15879"/>
  <w15:docId w15:val="{FC223697-F24D-434A-BAFF-8CE0693D9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8631E"/>
    <w:rPr>
      <w:color w:val="0000FF" w:themeColor="hyperlink"/>
      <w:u w:val="single"/>
    </w:rPr>
  </w:style>
  <w:style w:type="character" w:styleId="UnresolvedMention">
    <w:name w:val="Unresolved Mention"/>
    <w:basedOn w:val="DefaultParagraphFont"/>
    <w:uiPriority w:val="99"/>
    <w:semiHidden/>
    <w:unhideWhenUsed/>
    <w:rsid w:val="00386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wswire.com/news/more-patients-seek-non-invasive-alternatives-to-cosmetic-surgeries-21132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2-24T18:50:00Z</dcterms:created>
  <dcterms:modified xsi:type="dcterms:W3CDTF">2021-02-24T19:02:00Z</dcterms:modified>
</cp:coreProperties>
</file>